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104E8B"/>
        </w:rPr>
        <w:t xml:space="default">Viral Subjec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ference taxonom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al subjec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man adenovirus C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man herpesvirus 5 strain Merlin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VERIFIED: Mutant Human betaherpesvirus 5 genomic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rid herpesvirus 1, complete genome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3T21:55:04Z</dcterms:created>
  <dcterms:modified xsi:type="dcterms:W3CDTF">2024-08-03T21:5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